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0EF" w:rsidRDefault="00AB20EF" w:rsidP="00AB20EF">
      <w:pPr>
        <w:pStyle w:val="a4"/>
        <w:tabs>
          <w:tab w:val="clear" w:pos="4153"/>
          <w:tab w:val="clear" w:pos="8306"/>
          <w:tab w:val="left" w:pos="2996"/>
          <w:tab w:val="center" w:pos="5233"/>
        </w:tabs>
        <w:spacing w:line="216" w:lineRule="auto"/>
        <w:jc w:val="center"/>
        <w:rPr>
          <w:rFonts w:ascii="Traditional Arabic" w:eastAsiaTheme="minorHAnsi" w:hAnsi="Traditional Arabic" w:cs="Traditional Arabic" w:hint="cs"/>
          <w:b/>
          <w:bCs/>
          <w:color w:val="000000"/>
          <w:sz w:val="44"/>
          <w:szCs w:val="44"/>
          <w:rtl/>
        </w:rPr>
      </w:pPr>
      <w:bookmarkStart w:id="0" w:name="_GoBack"/>
      <w:bookmarkEnd w:id="0"/>
    </w:p>
    <w:p w:rsidR="00F333FD" w:rsidRPr="00356263" w:rsidRDefault="000715F2" w:rsidP="00D308CD">
      <w:pPr>
        <w:pStyle w:val="a4"/>
        <w:tabs>
          <w:tab w:val="clear" w:pos="4153"/>
          <w:tab w:val="clear" w:pos="8306"/>
          <w:tab w:val="left" w:pos="2996"/>
          <w:tab w:val="center" w:pos="5233"/>
        </w:tabs>
        <w:spacing w:line="216" w:lineRule="auto"/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  <w:r w:rsidRPr="0035626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نموذج</w:t>
      </w:r>
      <w:r w:rsidRPr="00356263"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="00F333FD" w:rsidRPr="0035626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طلب صرف بدل </w:t>
      </w:r>
      <w:r w:rsidR="00356263" w:rsidRPr="0035626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زيارة</w:t>
      </w:r>
      <w:r w:rsidR="00E6303E" w:rsidRPr="0035626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  <w:r w:rsidR="00D308CD" w:rsidRPr="0035626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للجامعة الخارجية</w:t>
      </w:r>
      <w:r w:rsidR="00D308CD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ل</w:t>
      </w:r>
      <w:r w:rsidR="00E6303E" w:rsidRPr="0035626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طالبة الاشراف المشترك الخارجي</w:t>
      </w:r>
      <w:r w:rsidR="00356263" w:rsidRPr="0035626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</w:p>
    <w:p w:rsidR="00AB20EF" w:rsidRPr="006141F6" w:rsidRDefault="00AB20EF" w:rsidP="00AB20EF">
      <w:pPr>
        <w:pStyle w:val="a4"/>
        <w:tabs>
          <w:tab w:val="clear" w:pos="4153"/>
          <w:tab w:val="clear" w:pos="8306"/>
          <w:tab w:val="left" w:pos="2996"/>
          <w:tab w:val="center" w:pos="5233"/>
        </w:tabs>
        <w:spacing w:line="216" w:lineRule="auto"/>
        <w:rPr>
          <w:rFonts w:ascii="Traditional Arabic" w:eastAsiaTheme="minorHAnsi" w:hAnsi="Traditional Arabic" w:cs="Traditional Arabic"/>
          <w:b/>
          <w:bCs/>
          <w:color w:val="000000"/>
          <w:sz w:val="44"/>
          <w:szCs w:val="4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F333FD" w:rsidRPr="006141F6" w:rsidTr="00BE1725">
        <w:trPr>
          <w:trHeight w:val="568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:rsidR="00F333FD" w:rsidRPr="009375C9" w:rsidRDefault="00F333FD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تناداً على لائحة </w:t>
            </w:r>
            <w:r w:rsidR="007C36F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رنامج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اشراف المشترك الخارجي </w:t>
            </w:r>
          </w:p>
        </w:tc>
      </w:tr>
      <w:tr w:rsidR="00F333FD" w:rsidRPr="006141F6" w:rsidTr="000A7B33">
        <w:trPr>
          <w:trHeight w:val="2006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7C36F1" w:rsidRPr="006141F6" w:rsidRDefault="007C36F1" w:rsidP="00AB20EF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4"/>
                <w:szCs w:val="4"/>
                <w:rtl/>
              </w:rPr>
            </w:pPr>
          </w:p>
          <w:p w:rsidR="009375C9" w:rsidRDefault="009375C9" w:rsidP="005F2BB3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</w:p>
          <w:p w:rsidR="000A7B33" w:rsidRPr="009375C9" w:rsidRDefault="007C36F1" w:rsidP="000A7B33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المادة الخامسة والعشرون</w:t>
            </w:r>
            <w:r w:rsid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 xml:space="preserve"> الفقرة (5) بند (د)</w:t>
            </w:r>
            <w:r w:rsidR="00FC7F8F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:</w:t>
            </w:r>
          </w:p>
          <w:p w:rsidR="007C36F1" w:rsidRPr="009375C9" w:rsidRDefault="00640221" w:rsidP="000A7B33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5</w:t>
            </w:r>
            <w:r w:rsidR="007C36F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.سفر</w:t>
            </w:r>
            <w:r w:rsidR="007C36F1"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  <w:r w:rsidR="007C36F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طالبة</w:t>
            </w:r>
            <w:r w:rsidR="007C36F1"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  <w:r w:rsidR="007C36F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إلى</w:t>
            </w:r>
            <w:r w:rsidR="007C36F1"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  <w:r w:rsidR="007C36F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قر</w:t>
            </w:r>
            <w:r w:rsidR="007C36F1"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  <w:r w:rsidR="007C36F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</w:t>
            </w:r>
            <w:r w:rsidR="007C36F1"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  <w:r w:rsidR="007C36F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خارجية</w:t>
            </w:r>
            <w:r w:rsidR="007C36F1"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:</w:t>
            </w:r>
          </w:p>
          <w:p w:rsidR="00F333FD" w:rsidRPr="00C25211" w:rsidRDefault="00C25211" w:rsidP="009375C9">
            <w:pPr>
              <w:bidi/>
              <w:spacing w:line="216" w:lineRule="auto"/>
              <w:ind w:left="406"/>
              <w:rPr>
                <w:rFonts w:ascii="Traditional Arabic" w:eastAsia="Calibri" w:hAnsi="Traditional Arabic" w:cs="Traditional Arabic"/>
                <w:b/>
                <w:bCs/>
                <w:sz w:val="32"/>
                <w:szCs w:val="32"/>
                <w:rtl/>
              </w:rPr>
            </w:pPr>
            <w:proofErr w:type="gramStart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د.</w:t>
            </w:r>
            <w:r w:rsidR="0064022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يصرف</w:t>
            </w:r>
            <w:proofErr w:type="gramEnd"/>
            <w:r w:rsidR="0064022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لها بدل الالتحاق ببرنامج الإشراف المشترك الخارجي تعويضاً عن زيارتها للجامعة الخارجية خلال السنة بما يعادل راتب شهر واحد من أول مربوط الدرجة المعينة عليها.</w:t>
            </w:r>
          </w:p>
        </w:tc>
      </w:tr>
    </w:tbl>
    <w:p w:rsidR="00F333FD" w:rsidRPr="006141F6" w:rsidRDefault="00F333FD" w:rsidP="00AB20EF">
      <w:pPr>
        <w:pStyle w:val="a4"/>
        <w:tabs>
          <w:tab w:val="clear" w:pos="4153"/>
          <w:tab w:val="clear" w:pos="8306"/>
          <w:tab w:val="left" w:pos="2996"/>
          <w:tab w:val="center" w:pos="5233"/>
        </w:tabs>
        <w:spacing w:line="216" w:lineRule="auto"/>
        <w:jc w:val="center"/>
        <w:rPr>
          <w:rFonts w:ascii="Traditional Arabic" w:eastAsiaTheme="minorHAnsi" w:hAnsi="Traditional Arabic" w:cs="Traditional Arabic"/>
          <w:b/>
          <w:bCs/>
          <w:color w:val="000000"/>
          <w:sz w:val="14"/>
          <w:szCs w:val="1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1"/>
        <w:gridCol w:w="9"/>
        <w:gridCol w:w="4928"/>
      </w:tblGrid>
      <w:tr w:rsidR="00B00996" w:rsidRPr="00740C85" w:rsidTr="00361748">
        <w:trPr>
          <w:trHeight w:val="545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B00996" w:rsidRPr="009375C9" w:rsidRDefault="00B00996" w:rsidP="0036174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B00996" w:rsidRPr="00740C85" w:rsidTr="00361748">
        <w:trPr>
          <w:trHeight w:val="441"/>
          <w:jc w:val="center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طالبة الرباعي:</w:t>
            </w:r>
          </w:p>
        </w:tc>
      </w:tr>
      <w:tr w:rsidR="00B00996" w:rsidRPr="00740C85" w:rsidTr="00B00996">
        <w:trPr>
          <w:trHeight w:val="549"/>
          <w:jc w:val="center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</w:tr>
      <w:tr w:rsidR="00B00996" w:rsidRPr="00740C85" w:rsidTr="00361748">
        <w:trPr>
          <w:trHeight w:val="441"/>
          <w:jc w:val="center"/>
        </w:trPr>
        <w:tc>
          <w:tcPr>
            <w:tcW w:w="237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ة:</w:t>
            </w:r>
          </w:p>
        </w:tc>
        <w:tc>
          <w:tcPr>
            <w:tcW w:w="262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B00996" w:rsidRPr="00740C85" w:rsidTr="00361748">
        <w:trPr>
          <w:trHeight w:val="441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 المبتعثة لها:</w:t>
            </w:r>
          </w:p>
        </w:tc>
      </w:tr>
      <w:tr w:rsidR="00B00996" w:rsidRPr="00740C85" w:rsidTr="00361748">
        <w:trPr>
          <w:trHeight w:val="441"/>
          <w:jc w:val="center"/>
        </w:trPr>
        <w:tc>
          <w:tcPr>
            <w:tcW w:w="238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علمية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End"/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عيد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      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حاضر</w:t>
            </w:r>
          </w:p>
        </w:tc>
        <w:tc>
          <w:tcPr>
            <w:tcW w:w="26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رحلة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: 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proofErr w:type="gramStart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اجستير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 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</w:t>
            </w:r>
            <w:proofErr w:type="gramEnd"/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دكتوراه</w:t>
            </w:r>
          </w:p>
        </w:tc>
      </w:tr>
      <w:tr w:rsidR="00B00996" w:rsidRPr="00740C85" w:rsidTr="00361748">
        <w:trPr>
          <w:trHeight w:val="441"/>
          <w:jc w:val="center"/>
        </w:trPr>
        <w:tc>
          <w:tcPr>
            <w:tcW w:w="5000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رقم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وظيفي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B00996" w:rsidRPr="00740C85" w:rsidTr="00B00996">
        <w:trPr>
          <w:trHeight w:val="403"/>
          <w:jc w:val="center"/>
        </w:trPr>
        <w:tc>
          <w:tcPr>
            <w:tcW w:w="2376" w:type="pct"/>
            <w:tcBorders>
              <w:left w:val="single" w:sz="4" w:space="0" w:color="auto"/>
              <w:right w:val="single" w:sz="4" w:space="0" w:color="auto"/>
            </w:tcBorders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قرار الابتعاث:</w:t>
            </w:r>
          </w:p>
        </w:tc>
        <w:tc>
          <w:tcPr>
            <w:tcW w:w="2624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00996" w:rsidRPr="009375C9" w:rsidRDefault="00B00996" w:rsidP="00361748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 قرار الابتعاث:</w:t>
            </w:r>
          </w:p>
        </w:tc>
      </w:tr>
    </w:tbl>
    <w:p w:rsidR="00956A6E" w:rsidRPr="006141F6" w:rsidRDefault="00956A6E" w:rsidP="00AB20EF">
      <w:pPr>
        <w:bidi/>
        <w:spacing w:line="216" w:lineRule="auto"/>
        <w:rPr>
          <w:rFonts w:ascii="Calibri" w:eastAsia="Calibri" w:hAnsi="Calibri" w:cs="Arial"/>
          <w:sz w:val="18"/>
          <w:szCs w:val="18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6141F6" w:rsidTr="00BE1725">
        <w:trPr>
          <w:trHeight w:val="568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:rsidR="00956A6E" w:rsidRPr="009375C9" w:rsidRDefault="00956A6E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الاتصال: </w:t>
            </w:r>
          </w:p>
        </w:tc>
      </w:tr>
      <w:tr w:rsidR="00956A6E" w:rsidRPr="006141F6" w:rsidTr="00FB7B21">
        <w:trPr>
          <w:trHeight w:val="459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956A6E" w:rsidRPr="009375C9" w:rsidRDefault="00956A6E" w:rsidP="00AB20EF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956A6E" w:rsidRPr="006141F6" w:rsidTr="00FB7B21">
        <w:trPr>
          <w:trHeight w:val="459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956A6E" w:rsidRPr="009375C9" w:rsidRDefault="00956A6E" w:rsidP="00AB20EF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تحويلة المكتب:</w:t>
            </w:r>
          </w:p>
        </w:tc>
      </w:tr>
      <w:tr w:rsidR="00956A6E" w:rsidRPr="006141F6" w:rsidTr="00FB7B21">
        <w:trPr>
          <w:trHeight w:val="459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956A6E" w:rsidRPr="009375C9" w:rsidRDefault="00956A6E" w:rsidP="00AB20EF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</w:tr>
    </w:tbl>
    <w:p w:rsidR="002C54ED" w:rsidRDefault="002C54ED" w:rsidP="00AB20EF">
      <w:pPr>
        <w:spacing w:line="216" w:lineRule="auto"/>
        <w:rPr>
          <w:rFonts w:ascii="Calibri" w:eastAsia="Calibri" w:hAnsi="Calibri" w:cs="Arial"/>
          <w:sz w:val="4"/>
          <w:szCs w:val="4"/>
        </w:rPr>
      </w:pPr>
    </w:p>
    <w:p w:rsidR="00956A6E" w:rsidRPr="006141F6" w:rsidRDefault="00956A6E" w:rsidP="00AB20EF">
      <w:pPr>
        <w:spacing w:line="216" w:lineRule="auto"/>
        <w:rPr>
          <w:rFonts w:ascii="Calibri" w:eastAsia="Calibri" w:hAnsi="Calibri" w:cs="Arial"/>
          <w:sz w:val="4"/>
          <w:szCs w:val="4"/>
        </w:rPr>
      </w:pPr>
    </w:p>
    <w:p w:rsidR="00956A6E" w:rsidRPr="002C54ED" w:rsidRDefault="00956A6E" w:rsidP="00AB20EF">
      <w:pPr>
        <w:bidi/>
        <w:spacing w:line="216" w:lineRule="auto"/>
        <w:rPr>
          <w:rFonts w:ascii="Calibri" w:eastAsia="Calibri" w:hAnsi="Calibri" w:cs="Arial"/>
          <w:sz w:val="2"/>
          <w:szCs w:val="2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6141F6" w:rsidTr="00BE1725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956A6E" w:rsidRPr="009375C9" w:rsidRDefault="00956A6E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رفقات:</w:t>
            </w:r>
          </w:p>
        </w:tc>
      </w:tr>
      <w:tr w:rsidR="00956A6E" w:rsidRPr="006141F6" w:rsidTr="00B434A8">
        <w:trPr>
          <w:trHeight w:val="567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56A6E" w:rsidRPr="009375C9" w:rsidRDefault="00D7708E" w:rsidP="00B434A8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قرار ابتعاث الطالبة على برنامج الاشراف المشترك الخارجي.</w:t>
            </w:r>
          </w:p>
        </w:tc>
      </w:tr>
      <w:tr w:rsidR="00B00996" w:rsidRPr="009375C9" w:rsidTr="00B434A8">
        <w:trPr>
          <w:trHeight w:val="567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00996" w:rsidRPr="009375C9" w:rsidRDefault="00B00996" w:rsidP="00B00996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lastRenderedPageBreak/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خطاب تمديد البعثة في حال كانت الزيارة خلال مدة التمديد.</w:t>
            </w:r>
          </w:p>
        </w:tc>
      </w:tr>
      <w:tr w:rsidR="00956A6E" w:rsidRPr="009375C9" w:rsidTr="00B434A8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956A6E" w:rsidRPr="009375C9" w:rsidRDefault="00956A6E" w:rsidP="00B434A8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نموذج تقرير الطالبة عن الزيارة للجامعة الخارجية</w:t>
            </w:r>
            <w:r w:rsidR="007C36F1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9375C9" w:rsidTr="00B434A8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956A6E" w:rsidRPr="009375C9" w:rsidRDefault="00956A6E" w:rsidP="00B434A8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صورة واضحة وملونة لختم الدخول </w:t>
            </w:r>
            <w:r w:rsidR="008A1DAA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بلد</w:t>
            </w:r>
            <w:r w:rsidR="00356D50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</w:t>
            </w:r>
            <w:r w:rsidR="00D7708E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جامعة الخارجية</w:t>
            </w:r>
            <w:r w:rsidR="007C36F1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407CF3" w:rsidRPr="009375C9" w:rsidTr="00B434A8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07CF3" w:rsidRPr="009375C9" w:rsidRDefault="00407CF3" w:rsidP="00B434A8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واضحة وملونة لختم </w:t>
            </w:r>
            <w:r w:rsidR="00FF2968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دخول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لمملكة العربية السعودية.</w:t>
            </w:r>
          </w:p>
        </w:tc>
      </w:tr>
      <w:tr w:rsidR="00AB20EF" w:rsidRPr="009375C9" w:rsidTr="00B434A8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B20EF" w:rsidRPr="009375C9" w:rsidRDefault="00AB20EF" w:rsidP="00B434A8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="00507FD1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صورة من تذكرة السفر لبلد الجامعة الخارجية.</w:t>
            </w:r>
          </w:p>
        </w:tc>
      </w:tr>
      <w:tr w:rsidR="00AB20EF" w:rsidRPr="009375C9" w:rsidTr="00B434A8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B20EF" w:rsidRPr="009375C9" w:rsidRDefault="00AB20EF" w:rsidP="00B434A8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="00507FD1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خطاب من المشرف الخارجي يوضح فيه </w:t>
            </w:r>
            <w:r w:rsidR="009C47AB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تواريخ تواجدك با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جامعة الخارجية</w:t>
            </w:r>
            <w:r w:rsidR="009C47AB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لال فترة الزيارة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AB535A" w:rsidRPr="009375C9" w:rsidTr="00B434A8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B535A" w:rsidRPr="009375C9" w:rsidRDefault="00AB535A" w:rsidP="001377C7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1377C7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خطاب رئيسة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قسم</w:t>
            </w:r>
            <w:r w:rsidR="003B5D91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AB535A" w:rsidRPr="009375C9" w:rsidTr="00B434A8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B535A" w:rsidRPr="009375C9" w:rsidRDefault="00AB535A" w:rsidP="003B5D91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اعتماد عميدة الكلية </w:t>
            </w:r>
            <w:r w:rsidR="003B5D91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لخطاب رئيسة القسم 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على طلب صرف بدل الانتداب.</w:t>
            </w:r>
          </w:p>
        </w:tc>
      </w:tr>
    </w:tbl>
    <w:p w:rsidR="00956A6E" w:rsidRPr="009375C9" w:rsidRDefault="00956A6E" w:rsidP="00AB20EF">
      <w:pPr>
        <w:bidi/>
        <w:spacing w:line="216" w:lineRule="auto"/>
        <w:rPr>
          <w:rFonts w:ascii="Calibri" w:eastAsia="Calibri" w:hAnsi="Calibri" w:cs="Arial"/>
          <w:sz w:val="24"/>
          <w:szCs w:val="2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E6303E" w:rsidRPr="006141F6" w:rsidTr="00BE1725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E6303E" w:rsidRPr="009375C9" w:rsidRDefault="00BE1725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</w:t>
            </w:r>
            <w:r w:rsidR="001708A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السفر</w:t>
            </w:r>
            <w:r w:rsidR="00E6303E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4C68EC" w:rsidRPr="006141F6" w:rsidTr="00BE1725">
        <w:trPr>
          <w:trHeight w:val="454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4C68EC" w:rsidRPr="009375C9" w:rsidRDefault="004C68EC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فترة ال</w:t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أ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ولى:</w:t>
            </w:r>
          </w:p>
        </w:tc>
      </w:tr>
      <w:tr w:rsidR="004C68EC" w:rsidRPr="006141F6" w:rsidTr="00BE1725">
        <w:trPr>
          <w:trHeight w:val="454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C68EC" w:rsidRPr="009375C9" w:rsidRDefault="004C68EC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 </w:t>
            </w:r>
            <w:proofErr w:type="gramStart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 :</w:t>
            </w:r>
            <w:proofErr w:type="gramEnd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إلى تاريخ</w:t>
            </w:r>
            <w:r w:rsidR="00353E93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المدة:            يوم</w:t>
            </w:r>
          </w:p>
        </w:tc>
      </w:tr>
      <w:tr w:rsidR="004C68EC" w:rsidRPr="006141F6" w:rsidTr="00BE1725">
        <w:trPr>
          <w:trHeight w:val="454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4C68EC" w:rsidRPr="009375C9" w:rsidRDefault="004C68EC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فترة الثانية:</w:t>
            </w:r>
          </w:p>
        </w:tc>
      </w:tr>
      <w:tr w:rsidR="004C68EC" w:rsidRPr="006141F6" w:rsidTr="00BE1725">
        <w:trPr>
          <w:trHeight w:val="454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C68EC" w:rsidRPr="009375C9" w:rsidRDefault="004C68EC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 </w:t>
            </w:r>
            <w:proofErr w:type="gramStart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 :</w:t>
            </w:r>
            <w:proofErr w:type="gramEnd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إلى تاريخ</w:t>
            </w:r>
            <w:r w:rsidR="00353E93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المدة:            يوم</w:t>
            </w:r>
          </w:p>
        </w:tc>
      </w:tr>
      <w:tr w:rsidR="00482EBC" w:rsidRPr="006141F6" w:rsidTr="00BE1725">
        <w:trPr>
          <w:trHeight w:val="454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482EBC" w:rsidRPr="009375C9" w:rsidRDefault="00E47235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طلب</w:t>
            </w:r>
            <w:r w:rsidR="00482EBC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دل الانتداب: </w:t>
            </w:r>
            <w:r w:rsidRPr="009375C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sym w:font="Wingdings 2" w:char="F0A3"/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الأول  </w:t>
            </w:r>
            <w:r w:rsidR="00C66614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ثاني     </w:t>
            </w:r>
            <w:r w:rsidR="00C66614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ثالث</w:t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</w:t>
            </w:r>
            <w:r w:rsidR="00C66614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  <w:r w:rsidR="00C66614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رابع       </w:t>
            </w:r>
            <w:r w:rsidR="00C66614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="00C66614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="00C66614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خامس</w:t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="00B434A8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سادس</w:t>
            </w:r>
          </w:p>
        </w:tc>
      </w:tr>
    </w:tbl>
    <w:p w:rsidR="00E6303E" w:rsidRPr="006141F6" w:rsidRDefault="00E6303E" w:rsidP="00AB20EF">
      <w:pPr>
        <w:bidi/>
        <w:spacing w:line="216" w:lineRule="auto"/>
        <w:rPr>
          <w:rFonts w:ascii="Calibri" w:eastAsia="Calibri" w:hAnsi="Calibri" w:cs="Arial"/>
          <w:sz w:val="4"/>
          <w:szCs w:val="4"/>
          <w:rtl/>
        </w:rPr>
      </w:pPr>
    </w:p>
    <w:p w:rsidR="00E6303E" w:rsidRPr="002C54ED" w:rsidRDefault="00E6303E" w:rsidP="00AB20EF">
      <w:pPr>
        <w:bidi/>
        <w:spacing w:line="216" w:lineRule="auto"/>
        <w:rPr>
          <w:rFonts w:ascii="Calibri" w:eastAsia="Calibri" w:hAnsi="Calibri" w:cs="Arial"/>
          <w:sz w:val="10"/>
          <w:szCs w:val="10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6141F6" w:rsidTr="00BE1725">
        <w:trPr>
          <w:trHeight w:val="125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375C9" w:rsidRDefault="009375C9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  <w:p w:rsidR="001708A1" w:rsidRPr="009375C9" w:rsidRDefault="001708A1" w:rsidP="009375C9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قر أنا المتقدمة المحاضر/ ................................................. بأن جميع البيانات التي دونتها صحيحة وأتحمل مسئولية ما يترتب على ذلك</w:t>
            </w:r>
            <w:r w:rsidR="00FE72C4"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</w:p>
          <w:p w:rsidR="001708A1" w:rsidRPr="009375C9" w:rsidRDefault="001708A1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كما أوافق على ما يلي:</w:t>
            </w:r>
          </w:p>
          <w:p w:rsidR="001708A1" w:rsidRPr="009375C9" w:rsidRDefault="001708A1" w:rsidP="00BE1725">
            <w:pPr>
              <w:numPr>
                <w:ilvl w:val="0"/>
                <w:numId w:val="17"/>
              </w:num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1708A1" w:rsidRPr="009375C9" w:rsidRDefault="001708A1" w:rsidP="00BE1725">
            <w:pPr>
              <w:numPr>
                <w:ilvl w:val="0"/>
                <w:numId w:val="17"/>
              </w:numPr>
              <w:bidi/>
              <w:spacing w:line="216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لتزام والتقيد بجميع مواد القواعد المنظمة لبرنامج الإشراف المشترك.</w:t>
            </w:r>
          </w:p>
          <w:p w:rsidR="00956A6E" w:rsidRDefault="001708A1" w:rsidP="00BE1725">
            <w:pPr>
              <w:numPr>
                <w:ilvl w:val="0"/>
                <w:numId w:val="17"/>
              </w:numPr>
              <w:bidi/>
              <w:spacing w:line="216" w:lineRule="auto"/>
              <w:rPr>
                <w:rFonts w:ascii="Traditional Arabic" w:eastAsia="Calibri" w:hAnsi="Traditional Arabic" w:cs="Traditional Arabic"/>
                <w:sz w:val="28"/>
                <w:szCs w:val="28"/>
              </w:rPr>
            </w:pPr>
            <w:r w:rsidRPr="009375C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في حالة عدم اكمال البيانات والمرفقات المطلوبة يسقط حقي في طلب صرف بدل الانتداب</w:t>
            </w:r>
            <w:r w:rsidRPr="001708A1">
              <w:rPr>
                <w:rFonts w:ascii="Traditional Arabic" w:eastAsia="Calibri" w:hAnsi="Traditional Arabic" w:cs="Traditional Arabic" w:hint="cs"/>
                <w:sz w:val="28"/>
                <w:szCs w:val="28"/>
                <w:rtl/>
              </w:rPr>
              <w:t>.</w:t>
            </w:r>
          </w:p>
          <w:p w:rsidR="009375C9" w:rsidRPr="00AB20EF" w:rsidRDefault="009375C9" w:rsidP="009375C9">
            <w:pPr>
              <w:bidi/>
              <w:spacing w:line="216" w:lineRule="auto"/>
              <w:ind w:left="720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</w:tc>
      </w:tr>
      <w:tr w:rsidR="00956A6E" w:rsidRPr="006141F6" w:rsidTr="00BE1725">
        <w:trPr>
          <w:trHeight w:val="449"/>
          <w:jc w:val="center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2C54ED" w:rsidRPr="009375C9" w:rsidRDefault="00E6303E" w:rsidP="00BE1725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   </w:t>
            </w:r>
            <w:r w:rsid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تاريخ تعبئة النموذج:   </w:t>
            </w:r>
            <w:r w:rsidR="001708A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/  </w:t>
            </w:r>
            <w:r w:rsidR="001708A1"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9375C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/     14 هـ</w:t>
            </w:r>
          </w:p>
        </w:tc>
      </w:tr>
    </w:tbl>
    <w:p w:rsidR="00956A6E" w:rsidRPr="006141F6" w:rsidRDefault="00956A6E" w:rsidP="00AB20EF">
      <w:pPr>
        <w:bidi/>
        <w:spacing w:line="216" w:lineRule="auto"/>
        <w:rPr>
          <w:rFonts w:ascii="Calibri" w:eastAsia="Calibri" w:hAnsi="Calibri" w:cs="Arial"/>
          <w:sz w:val="6"/>
          <w:szCs w:val="6"/>
        </w:rPr>
      </w:pPr>
    </w:p>
    <w:p w:rsidR="00956A6E" w:rsidRPr="00AB535A" w:rsidRDefault="00956A6E" w:rsidP="00AB20EF">
      <w:pPr>
        <w:spacing w:line="216" w:lineRule="auto"/>
        <w:rPr>
          <w:sz w:val="2"/>
          <w:szCs w:val="2"/>
          <w:rtl/>
        </w:rPr>
      </w:pPr>
    </w:p>
    <w:sectPr w:rsidR="00956A6E" w:rsidRPr="00AB535A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3646" w:rsidRDefault="00793646" w:rsidP="000A2DE1">
      <w:r>
        <w:separator/>
      </w:r>
    </w:p>
  </w:endnote>
  <w:endnote w:type="continuationSeparator" w:id="0">
    <w:p w:rsidR="00793646" w:rsidRDefault="00793646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1D0B" w:rsidRDefault="00E41D0B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87079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87079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E41D0B" w:rsidRPr="006141F6" w:rsidRDefault="00E41D0B" w:rsidP="006141F6">
                          <w:pPr>
                            <w:bidi/>
                            <w:spacing w:line="240" w:lineRule="auto"/>
                            <w:ind w:left="2512" w:hanging="1289"/>
                            <w:rPr>
                              <w:rFonts w:asciiTheme="minorBidi" w:hAnsiTheme="minorBidi"/>
                              <w:color w:val="FFFFFF" w:themeColor="background1"/>
                            </w:rPr>
                          </w:pPr>
                          <w:r w:rsidRPr="006141F6">
                            <w:rPr>
                              <w:rFonts w:asciiTheme="minorBidi" w:hAnsiTheme="minorBidi"/>
                              <w:color w:val="FFFFFF" w:themeColor="background1"/>
                              <w:rtl/>
                            </w:rPr>
                            <w:t>نموذج طلب صرف بدل انتداب لطالبة الاشراف المشترك الخارجي</w:t>
                          </w:r>
                          <w:r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(012503-F35) 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                  </w:t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F54092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F54092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5.6pt;width:699.75pt;height:22.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" fillcolor="#375623 [1609]" stroked="f">
              <v:textbox inset=",0,,0">
                <w:txbxContent>
                  <w:p w:rsidR="00E41D0B" w:rsidRPr="006141F6" w:rsidRDefault="00E41D0B" w:rsidP="006141F6">
                    <w:pPr>
                      <w:bidi/>
                      <w:spacing w:line="240" w:lineRule="auto"/>
                      <w:ind w:left="2512" w:hanging="1289"/>
                      <w:rPr>
                        <w:rFonts w:asciiTheme="minorBidi" w:hAnsiTheme="minorBidi"/>
                        <w:color w:val="FFFFFF" w:themeColor="background1"/>
                      </w:rPr>
                    </w:pPr>
                    <w:r w:rsidRPr="006141F6">
                      <w:rPr>
                        <w:rFonts w:asciiTheme="minorBidi" w:hAnsiTheme="minorBidi"/>
                        <w:color w:val="FFFFFF" w:themeColor="background1"/>
                        <w:rtl/>
                      </w:rPr>
                      <w:t>نموذج طلب صرف بدل انتداب لطالبة الاشراف المشترك الخارجي</w:t>
                    </w:r>
                    <w:r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(012503-F35) 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                  </w:t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F54092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F54092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3646" w:rsidRDefault="00793646" w:rsidP="000A2DE1">
      <w:r>
        <w:separator/>
      </w:r>
    </w:p>
  </w:footnote>
  <w:footnote w:type="continuationSeparator" w:id="0">
    <w:p w:rsidR="00793646" w:rsidRDefault="00793646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1D0B" w:rsidRDefault="006E403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1D0B" w:rsidRPr="007F6380" w:rsidRDefault="00E41D0B" w:rsidP="007F6380">
    <w:pPr>
      <w:pStyle w:val="a4"/>
      <w:tabs>
        <w:tab w:val="clear" w:pos="4153"/>
        <w:tab w:val="clear" w:pos="8306"/>
      </w:tabs>
      <w:rPr>
        <w:rtl/>
      </w:rPr>
    </w:pPr>
  </w:p>
  <w:p w:rsidR="00E41D0B" w:rsidRPr="007F6380" w:rsidRDefault="00B434A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6ABE5D6C" wp14:editId="2412E5C8">
          <wp:simplePos x="0" y="0"/>
          <wp:positionH relativeFrom="column">
            <wp:posOffset>714375</wp:posOffset>
          </wp:positionH>
          <wp:positionV relativeFrom="paragraph">
            <wp:posOffset>167640</wp:posOffset>
          </wp:positionV>
          <wp:extent cx="414274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88" t="26455" r="25719" b="49178"/>
                  <a:stretch/>
                </pic:blipFill>
                <pic:spPr bwMode="auto">
                  <a:xfrm>
                    <a:off x="0" y="0"/>
                    <a:ext cx="414274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41D0B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7D35BB5C" wp14:editId="1161A9DE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41D0B" w:rsidRPr="00361E5F" w:rsidRDefault="00E41D0B" w:rsidP="006141F6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AL-Mohanad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E41D0B" w:rsidRPr="00361E5F" w:rsidRDefault="00E41D0B" w:rsidP="006141F6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وزارة التعليم</w:t>
                            </w:r>
                          </w:p>
                          <w:p w:rsidR="00E41D0B" w:rsidRPr="00361E5F" w:rsidRDefault="00E41D0B" w:rsidP="006141F6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E41D0B" w:rsidRPr="00361E5F" w:rsidRDefault="00E41D0B" w:rsidP="006141F6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(048)</w:t>
                            </w:r>
                          </w:p>
                          <w:p w:rsidR="00E41D0B" w:rsidRPr="008C6A23" w:rsidRDefault="00E41D0B" w:rsidP="006141F6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إدارة </w:t>
                            </w:r>
                            <w:r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اشراف المشترك</w:t>
                            </w:r>
                          </w:p>
                          <w:p w:rsidR="00E41D0B" w:rsidRPr="00075FC8" w:rsidRDefault="00E41D0B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41D0B" w:rsidRPr="00075FC8" w:rsidRDefault="00E41D0B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41D0B" w:rsidRPr="000F2367" w:rsidRDefault="00E41D0B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D35BB5C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E41D0B" w:rsidRPr="00361E5F" w:rsidRDefault="00E41D0B" w:rsidP="006141F6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AL-Mohanad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E41D0B" w:rsidRPr="00361E5F" w:rsidRDefault="00E41D0B" w:rsidP="006141F6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وزارة التعليم</w:t>
                      </w:r>
                    </w:p>
                    <w:p w:rsidR="00E41D0B" w:rsidRPr="00361E5F" w:rsidRDefault="00E41D0B" w:rsidP="006141F6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عبدالرحمن</w:t>
                      </w:r>
                      <w:proofErr w:type="gramEnd"/>
                    </w:p>
                    <w:p w:rsidR="00E41D0B" w:rsidRPr="00361E5F" w:rsidRDefault="00E41D0B" w:rsidP="006141F6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(048)</w:t>
                      </w:r>
                    </w:p>
                    <w:p w:rsidR="00E41D0B" w:rsidRPr="008C6A23" w:rsidRDefault="00E41D0B" w:rsidP="006141F6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إدارة </w:t>
                      </w:r>
                      <w:r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اشراف المشترك</w:t>
                      </w:r>
                    </w:p>
                    <w:p w:rsidR="00E41D0B" w:rsidRPr="00075FC8" w:rsidRDefault="00E41D0B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E41D0B" w:rsidRPr="00075FC8" w:rsidRDefault="00E41D0B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E41D0B" w:rsidRPr="000F2367" w:rsidRDefault="00E41D0B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E41D0B" w:rsidRPr="00764EE2" w:rsidRDefault="00B434A8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4CA530A2" wp14:editId="7847848D">
          <wp:simplePos x="0" y="0"/>
          <wp:positionH relativeFrom="column">
            <wp:posOffset>-298450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1D0B" w:rsidRPr="007F6380">
      <w:rPr>
        <w:rtl/>
      </w:rPr>
      <w:tab/>
    </w:r>
    <w:r w:rsidR="00E41D0B">
      <w:rPr>
        <w:rtl/>
      </w:rPr>
      <w:tab/>
    </w:r>
  </w:p>
  <w:p w:rsidR="00E41D0B" w:rsidRPr="007F6380" w:rsidRDefault="00E41D0B" w:rsidP="007F6380">
    <w:pPr>
      <w:pStyle w:val="a4"/>
      <w:jc w:val="center"/>
      <w:rPr>
        <w:rtl/>
      </w:rPr>
    </w:pPr>
  </w:p>
  <w:p w:rsidR="00E41D0B" w:rsidRPr="007F6380" w:rsidRDefault="00E41D0B" w:rsidP="007F6380">
    <w:pPr>
      <w:pStyle w:val="a4"/>
      <w:rPr>
        <w:rtl/>
      </w:rPr>
    </w:pPr>
  </w:p>
  <w:p w:rsidR="00E41D0B" w:rsidRPr="007F6380" w:rsidRDefault="00E41D0B" w:rsidP="007F6380">
    <w:pPr>
      <w:pStyle w:val="a4"/>
      <w:jc w:val="center"/>
      <w:rPr>
        <w:rtl/>
      </w:rPr>
    </w:pPr>
  </w:p>
  <w:p w:rsidR="00E41D0B" w:rsidRPr="007F6380" w:rsidRDefault="00E41D0B" w:rsidP="007F6380">
    <w:pPr>
      <w:pStyle w:val="a4"/>
      <w:rPr>
        <w:rtl/>
      </w:rPr>
    </w:pPr>
  </w:p>
  <w:p w:rsidR="00E41D0B" w:rsidRPr="007F6380" w:rsidRDefault="00E41D0B" w:rsidP="007F6380">
    <w:pPr>
      <w:pStyle w:val="a4"/>
    </w:pPr>
  </w:p>
  <w:p w:rsidR="00E41D0B" w:rsidRPr="007F6380" w:rsidRDefault="00E41D0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1D0B" w:rsidRDefault="006E403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DA06D3"/>
    <w:multiLevelType w:val="hybridMultilevel"/>
    <w:tmpl w:val="122EDD06"/>
    <w:lvl w:ilvl="0" w:tplc="2968EF74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3847BC"/>
    <w:multiLevelType w:val="hybridMultilevel"/>
    <w:tmpl w:val="78549B90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F70E9D"/>
    <w:multiLevelType w:val="hybridMultilevel"/>
    <w:tmpl w:val="A06E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0929EF"/>
    <w:multiLevelType w:val="hybridMultilevel"/>
    <w:tmpl w:val="16B44340"/>
    <w:lvl w:ilvl="0" w:tplc="A20C39EA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9"/>
  </w:num>
  <w:num w:numId="3">
    <w:abstractNumId w:val="8"/>
  </w:num>
  <w:num w:numId="4">
    <w:abstractNumId w:val="23"/>
  </w:num>
  <w:num w:numId="5">
    <w:abstractNumId w:val="1"/>
  </w:num>
  <w:num w:numId="6">
    <w:abstractNumId w:val="22"/>
  </w:num>
  <w:num w:numId="7">
    <w:abstractNumId w:val="12"/>
  </w:num>
  <w:num w:numId="8">
    <w:abstractNumId w:val="13"/>
  </w:num>
  <w:num w:numId="9">
    <w:abstractNumId w:val="20"/>
  </w:num>
  <w:num w:numId="10">
    <w:abstractNumId w:val="16"/>
  </w:num>
  <w:num w:numId="11">
    <w:abstractNumId w:val="24"/>
  </w:num>
  <w:num w:numId="12">
    <w:abstractNumId w:val="21"/>
  </w:num>
  <w:num w:numId="13">
    <w:abstractNumId w:val="2"/>
  </w:num>
  <w:num w:numId="14">
    <w:abstractNumId w:val="11"/>
  </w:num>
  <w:num w:numId="15">
    <w:abstractNumId w:val="3"/>
  </w:num>
  <w:num w:numId="16">
    <w:abstractNumId w:val="5"/>
  </w:num>
  <w:num w:numId="17">
    <w:abstractNumId w:val="17"/>
  </w:num>
  <w:num w:numId="18">
    <w:abstractNumId w:val="7"/>
  </w:num>
  <w:num w:numId="19">
    <w:abstractNumId w:val="4"/>
  </w:num>
  <w:num w:numId="20">
    <w:abstractNumId w:val="15"/>
  </w:num>
  <w:num w:numId="21">
    <w:abstractNumId w:val="0"/>
  </w:num>
  <w:num w:numId="22">
    <w:abstractNumId w:val="10"/>
  </w:num>
  <w:num w:numId="23">
    <w:abstractNumId w:val="18"/>
  </w:num>
  <w:num w:numId="24">
    <w:abstractNumId w:val="19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15F2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A7B33"/>
    <w:rsid w:val="000C1D62"/>
    <w:rsid w:val="000C6072"/>
    <w:rsid w:val="000D1B49"/>
    <w:rsid w:val="000D5887"/>
    <w:rsid w:val="000F2367"/>
    <w:rsid w:val="000F6C19"/>
    <w:rsid w:val="00100BFD"/>
    <w:rsid w:val="00104D39"/>
    <w:rsid w:val="00115C59"/>
    <w:rsid w:val="00135863"/>
    <w:rsid w:val="0013656C"/>
    <w:rsid w:val="001377C7"/>
    <w:rsid w:val="001558C2"/>
    <w:rsid w:val="001618D8"/>
    <w:rsid w:val="001642FE"/>
    <w:rsid w:val="001708A1"/>
    <w:rsid w:val="00170AA4"/>
    <w:rsid w:val="00194C7E"/>
    <w:rsid w:val="001B5281"/>
    <w:rsid w:val="001C1F9A"/>
    <w:rsid w:val="001D3589"/>
    <w:rsid w:val="001E4F5A"/>
    <w:rsid w:val="002347F3"/>
    <w:rsid w:val="0025569E"/>
    <w:rsid w:val="002725E6"/>
    <w:rsid w:val="00282CE5"/>
    <w:rsid w:val="002861C4"/>
    <w:rsid w:val="00286CA3"/>
    <w:rsid w:val="002C3CF2"/>
    <w:rsid w:val="002C54ED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53E93"/>
    <w:rsid w:val="00356263"/>
    <w:rsid w:val="00356D50"/>
    <w:rsid w:val="003608F7"/>
    <w:rsid w:val="00384C4A"/>
    <w:rsid w:val="00384E63"/>
    <w:rsid w:val="00392377"/>
    <w:rsid w:val="0039483B"/>
    <w:rsid w:val="003A50E2"/>
    <w:rsid w:val="003B176A"/>
    <w:rsid w:val="003B5D91"/>
    <w:rsid w:val="003E2932"/>
    <w:rsid w:val="003F64DE"/>
    <w:rsid w:val="00400153"/>
    <w:rsid w:val="0040252E"/>
    <w:rsid w:val="0040493B"/>
    <w:rsid w:val="004056CD"/>
    <w:rsid w:val="00407CF3"/>
    <w:rsid w:val="0041386A"/>
    <w:rsid w:val="0041602C"/>
    <w:rsid w:val="00416FCD"/>
    <w:rsid w:val="00416FDA"/>
    <w:rsid w:val="00433048"/>
    <w:rsid w:val="00476196"/>
    <w:rsid w:val="00477499"/>
    <w:rsid w:val="0048071B"/>
    <w:rsid w:val="00482EBC"/>
    <w:rsid w:val="00490AF8"/>
    <w:rsid w:val="00494D65"/>
    <w:rsid w:val="004A6654"/>
    <w:rsid w:val="004B5495"/>
    <w:rsid w:val="004B66E0"/>
    <w:rsid w:val="004B66E6"/>
    <w:rsid w:val="004C68EC"/>
    <w:rsid w:val="004E09B1"/>
    <w:rsid w:val="004E1E05"/>
    <w:rsid w:val="004E2DBC"/>
    <w:rsid w:val="00507DB8"/>
    <w:rsid w:val="00507FD1"/>
    <w:rsid w:val="00523290"/>
    <w:rsid w:val="00524190"/>
    <w:rsid w:val="00534FCE"/>
    <w:rsid w:val="0057262E"/>
    <w:rsid w:val="00573272"/>
    <w:rsid w:val="00575E48"/>
    <w:rsid w:val="00576761"/>
    <w:rsid w:val="00584F3A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5F2BB3"/>
    <w:rsid w:val="00604455"/>
    <w:rsid w:val="00605680"/>
    <w:rsid w:val="006141F6"/>
    <w:rsid w:val="006219CA"/>
    <w:rsid w:val="00634548"/>
    <w:rsid w:val="00640221"/>
    <w:rsid w:val="00641CCD"/>
    <w:rsid w:val="0064602B"/>
    <w:rsid w:val="006460E0"/>
    <w:rsid w:val="00651140"/>
    <w:rsid w:val="006617DC"/>
    <w:rsid w:val="00683F04"/>
    <w:rsid w:val="006926FA"/>
    <w:rsid w:val="0069790F"/>
    <w:rsid w:val="006A63BB"/>
    <w:rsid w:val="006C30C4"/>
    <w:rsid w:val="006C4F6B"/>
    <w:rsid w:val="006C563D"/>
    <w:rsid w:val="006D00ED"/>
    <w:rsid w:val="006D29A3"/>
    <w:rsid w:val="006E403F"/>
    <w:rsid w:val="006F7C08"/>
    <w:rsid w:val="006F7DB4"/>
    <w:rsid w:val="00704A3C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93646"/>
    <w:rsid w:val="007B7805"/>
    <w:rsid w:val="007C0240"/>
    <w:rsid w:val="007C36F1"/>
    <w:rsid w:val="007E0404"/>
    <w:rsid w:val="007E1E76"/>
    <w:rsid w:val="007E5FC8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A1DAA"/>
    <w:rsid w:val="008B573F"/>
    <w:rsid w:val="008B5EAC"/>
    <w:rsid w:val="008C52DA"/>
    <w:rsid w:val="008D278C"/>
    <w:rsid w:val="008E0A5C"/>
    <w:rsid w:val="00912D01"/>
    <w:rsid w:val="00924326"/>
    <w:rsid w:val="00925863"/>
    <w:rsid w:val="009375C9"/>
    <w:rsid w:val="0094452B"/>
    <w:rsid w:val="009519F9"/>
    <w:rsid w:val="00956A6E"/>
    <w:rsid w:val="0097795A"/>
    <w:rsid w:val="0099287A"/>
    <w:rsid w:val="00994745"/>
    <w:rsid w:val="009A3412"/>
    <w:rsid w:val="009A5117"/>
    <w:rsid w:val="009B06E9"/>
    <w:rsid w:val="009C14A4"/>
    <w:rsid w:val="009C47AB"/>
    <w:rsid w:val="009D007A"/>
    <w:rsid w:val="009E2F80"/>
    <w:rsid w:val="00A02C5B"/>
    <w:rsid w:val="00A2610D"/>
    <w:rsid w:val="00A34671"/>
    <w:rsid w:val="00A522A6"/>
    <w:rsid w:val="00A66696"/>
    <w:rsid w:val="00A7621C"/>
    <w:rsid w:val="00A87D8D"/>
    <w:rsid w:val="00AA4BA3"/>
    <w:rsid w:val="00AA4E8E"/>
    <w:rsid w:val="00AB20EF"/>
    <w:rsid w:val="00AB535A"/>
    <w:rsid w:val="00AD0ACE"/>
    <w:rsid w:val="00AE3C6C"/>
    <w:rsid w:val="00AE4788"/>
    <w:rsid w:val="00B00996"/>
    <w:rsid w:val="00B0482F"/>
    <w:rsid w:val="00B07776"/>
    <w:rsid w:val="00B17BD9"/>
    <w:rsid w:val="00B20210"/>
    <w:rsid w:val="00B20548"/>
    <w:rsid w:val="00B2767B"/>
    <w:rsid w:val="00B41505"/>
    <w:rsid w:val="00B42B69"/>
    <w:rsid w:val="00B434A8"/>
    <w:rsid w:val="00B4395B"/>
    <w:rsid w:val="00B746D3"/>
    <w:rsid w:val="00B753EF"/>
    <w:rsid w:val="00B76ABA"/>
    <w:rsid w:val="00B85261"/>
    <w:rsid w:val="00B95659"/>
    <w:rsid w:val="00B962D7"/>
    <w:rsid w:val="00BA1AC9"/>
    <w:rsid w:val="00BB7CCA"/>
    <w:rsid w:val="00BE1725"/>
    <w:rsid w:val="00BE377C"/>
    <w:rsid w:val="00BF4FAF"/>
    <w:rsid w:val="00C00FD5"/>
    <w:rsid w:val="00C02D3F"/>
    <w:rsid w:val="00C12A15"/>
    <w:rsid w:val="00C20954"/>
    <w:rsid w:val="00C25211"/>
    <w:rsid w:val="00C302EA"/>
    <w:rsid w:val="00C362B8"/>
    <w:rsid w:val="00C42993"/>
    <w:rsid w:val="00C46A56"/>
    <w:rsid w:val="00C50657"/>
    <w:rsid w:val="00C53F35"/>
    <w:rsid w:val="00C653B7"/>
    <w:rsid w:val="00C66614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308CD"/>
    <w:rsid w:val="00D51CBA"/>
    <w:rsid w:val="00D51F1F"/>
    <w:rsid w:val="00D54FEF"/>
    <w:rsid w:val="00D70080"/>
    <w:rsid w:val="00D767AC"/>
    <w:rsid w:val="00D7708E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14A4"/>
    <w:rsid w:val="00E021AE"/>
    <w:rsid w:val="00E0465B"/>
    <w:rsid w:val="00E20225"/>
    <w:rsid w:val="00E2105F"/>
    <w:rsid w:val="00E257DA"/>
    <w:rsid w:val="00E41D0B"/>
    <w:rsid w:val="00E432C7"/>
    <w:rsid w:val="00E47235"/>
    <w:rsid w:val="00E6303E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15115"/>
    <w:rsid w:val="00F31412"/>
    <w:rsid w:val="00F333FD"/>
    <w:rsid w:val="00F44D6C"/>
    <w:rsid w:val="00F54092"/>
    <w:rsid w:val="00F56627"/>
    <w:rsid w:val="00F71D3E"/>
    <w:rsid w:val="00F750CE"/>
    <w:rsid w:val="00F81004"/>
    <w:rsid w:val="00F827B1"/>
    <w:rsid w:val="00F933FD"/>
    <w:rsid w:val="00F9709D"/>
    <w:rsid w:val="00FB7B21"/>
    <w:rsid w:val="00FC7F8F"/>
    <w:rsid w:val="00FE72C4"/>
    <w:rsid w:val="00FF0B87"/>
    <w:rsid w:val="00FF2968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CCD10EEB-22FF-460B-A4DC-C71864981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B11463-7D5B-4CE1-859C-5CD693ACD913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30DD55CE-BDFA-42E6-9BFA-3EBBE69449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8</Characters>
  <Application>Microsoft Office Word</Application>
  <DocSecurity>4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7-04-09T09:15:00Z</cp:lastPrinted>
  <dcterms:created xsi:type="dcterms:W3CDTF">2022-09-04T07:12:00Z</dcterms:created>
  <dcterms:modified xsi:type="dcterms:W3CDTF">2022-09-04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